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3AA10" w14:textId="77777777" w:rsidR="009826F5" w:rsidRDefault="009826F5" w:rsidP="009826F5">
      <w:pPr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8580989" wp14:editId="7EE49022">
            <wp:simplePos x="0" y="0"/>
            <wp:positionH relativeFrom="column">
              <wp:posOffset>-209550</wp:posOffset>
            </wp:positionH>
            <wp:positionV relativeFrom="paragraph">
              <wp:posOffset>-422275</wp:posOffset>
            </wp:positionV>
            <wp:extent cx="1841371" cy="1841371"/>
            <wp:effectExtent l="0" t="0" r="0" b="0"/>
            <wp:wrapNone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THG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371" cy="1841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8"/>
          <w:szCs w:val="28"/>
        </w:rPr>
        <w:t xml:space="preserve">                            </w:t>
      </w:r>
    </w:p>
    <w:p w14:paraId="37D00C4B" w14:textId="77777777" w:rsidR="009826F5" w:rsidRPr="00024EC3" w:rsidRDefault="009826F5" w:rsidP="000270E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8"/>
          <w:szCs w:val="28"/>
        </w:rPr>
        <w:t xml:space="preserve">                            </w:t>
      </w:r>
    </w:p>
    <w:p w14:paraId="4374630D" w14:textId="77777777" w:rsidR="009826F5" w:rsidRDefault="009826F5"/>
    <w:p w14:paraId="6308C057" w14:textId="77777777" w:rsidR="009826F5" w:rsidRDefault="009826F5" w:rsidP="009826F5"/>
    <w:p w14:paraId="61C7A28B" w14:textId="77777777" w:rsidR="001503CA" w:rsidRDefault="001503CA" w:rsidP="009826F5"/>
    <w:p w14:paraId="42B39FA3" w14:textId="77777777" w:rsidR="001503CA" w:rsidRPr="001503CA" w:rsidRDefault="001503CA" w:rsidP="001503CA"/>
    <w:p w14:paraId="000014B3" w14:textId="77777777" w:rsidR="001503CA" w:rsidRPr="001503CA" w:rsidRDefault="001503CA" w:rsidP="001503CA"/>
    <w:p w14:paraId="23E6E875" w14:textId="43964228" w:rsidR="001503CA" w:rsidRPr="001503CA" w:rsidRDefault="00173645" w:rsidP="001503C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Berlin, den 24.3.2020</w:t>
      </w:r>
    </w:p>
    <w:p w14:paraId="03095992" w14:textId="4B99EAD7" w:rsidR="00173645" w:rsidRPr="00173645" w:rsidRDefault="00173645" w:rsidP="00173645">
      <w:pPr>
        <w:rPr>
          <w:rFonts w:asciiTheme="minorHAnsi" w:hAnsiTheme="minorHAnsi" w:cstheme="minorHAnsi"/>
        </w:rPr>
      </w:pPr>
      <w:bookmarkStart w:id="0" w:name="_Hlk35946387"/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ayın</w:t>
      </w:r>
      <w:bookmarkEnd w:id="0"/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lile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,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Corona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algın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gil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ünce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lişmele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epimiz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ah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cidd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zorluklarl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rş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rşı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tiriyo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öylec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21 Mart 2020'de Berlin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ğiti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nçli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i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enatos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askal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tilin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ce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önem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it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ü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pta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dilmesin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ah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onra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rih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rtelenmes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rektiğ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onusu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ü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okul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lgilendird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10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unc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ıfta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unu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inc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yabancıdil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özlü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ü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Lise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tirm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(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inci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den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ördüncüy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dar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konul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5.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unu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ahi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)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ç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çerlid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.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görül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üvenli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mesafes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uygulanabilmes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ç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ço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azırlı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yapmış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olmamız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rağm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ne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yazık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ğrencilerimiz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fik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lışverişind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lunma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ç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gil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d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c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onr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rupla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alind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ara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lecekler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arsayılmaktadı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e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ço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nç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enü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urumu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ciddiyetin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farkı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eği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ıf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rkadaş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iğe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ğrenciler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ol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yakınlığ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zlüyorla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nca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askal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tilin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c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lar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pta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dere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lem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lınmasın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ağlayara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n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ngellememi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rekiyo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emas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ırlamas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yn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zama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ülk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çapı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lın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lemle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aketin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reğid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.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ay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lile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çocuklarınız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rşılıkl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ziyaretler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i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ışında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işiler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oğrud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emaslard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çınma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eşvi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tmeniz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ric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diyoru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.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ah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fazl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azırlı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ç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ril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limatla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çerliliğin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orumaktadı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elişmeler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ağl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olara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zellik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askal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tillin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onr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tılaca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dımla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hakkı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erha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lgilendirileceksini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Ş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nd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planlan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merkez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ınav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rihler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enato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ğiti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İdares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web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itesin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görülebil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hyperlink r:id="rId5" w:tgtFrame="_blank" w:history="1">
        <w:r w:rsidRPr="00173645">
          <w:rPr>
            <w:rStyle w:val="Hyperlink"/>
            <w:rFonts w:asciiTheme="minorHAnsi" w:hAnsiTheme="minorHAnsi" w:cstheme="minorHAnsi"/>
            <w:color w:val="001BA0"/>
          </w:rPr>
          <w:t>https://www.berlin.de/sen/bildung/schule/pruefungen-und-abschluesse/</w:t>
        </w:r>
      </w:hyperlink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Okullar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patılmas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lgil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lilerd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gelen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çok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or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enato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ğiti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İdares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arafında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şağıdak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web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itesind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cevaplandırıldı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:</w:t>
      </w:r>
      <w:r w:rsidRPr="00173645">
        <w:rPr>
          <w:rFonts w:asciiTheme="minorHAnsi" w:hAnsiTheme="minorHAnsi" w:cstheme="minorHAnsi"/>
          <w:color w:val="111111"/>
        </w:rPr>
        <w:br/>
      </w:r>
      <w:hyperlink r:id="rId6" w:tgtFrame="_blank" w:history="1">
        <w:r w:rsidRPr="00173645">
          <w:rPr>
            <w:rStyle w:val="Hyperlink"/>
            <w:rFonts w:asciiTheme="minorHAnsi" w:hAnsiTheme="minorHAnsi" w:cstheme="minorHAnsi"/>
            <w:color w:val="001BA0"/>
          </w:rPr>
          <w:t>https://www.berlin.de/sen/bjf/coronavirus/aktuelles/schulschliessung/</w:t>
        </w:r>
      </w:hyperlink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izler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ürekl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ilgilendireceğim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u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sürec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,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başk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önlemler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y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kararlar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lınmasına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da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yol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çabileceğini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lütfe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unutmayı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. </w:t>
      </w:r>
      <w:r w:rsidRPr="00173645">
        <w:rPr>
          <w:rFonts w:asciiTheme="minorHAnsi" w:hAnsiTheme="minorHAnsi" w:cstheme="minorHAnsi"/>
          <w:color w:val="111111"/>
        </w:rPr>
        <w:br/>
      </w:r>
      <w:r w:rsidRPr="00173645">
        <w:rPr>
          <w:rFonts w:asciiTheme="minorHAnsi" w:hAnsiTheme="minorHAnsi" w:cstheme="minorHAnsi"/>
          <w:color w:val="111111"/>
        </w:rPr>
        <w:br/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Anlayışını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ve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desteğini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için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teşekkür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 xml:space="preserve"> </w:t>
      </w:r>
      <w:proofErr w:type="spellStart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ederiz</w:t>
      </w:r>
      <w:proofErr w:type="spellEnd"/>
      <w:r w:rsidRPr="00173645">
        <w:rPr>
          <w:rFonts w:asciiTheme="minorHAnsi" w:hAnsiTheme="minorHAnsi" w:cstheme="minorHAnsi"/>
          <w:color w:val="111111"/>
          <w:shd w:val="clear" w:color="auto" w:fill="F9F9F9"/>
        </w:rPr>
        <w:t>.</w:t>
      </w:r>
    </w:p>
    <w:p w14:paraId="33A0C490" w14:textId="77777777" w:rsidR="001503CA" w:rsidRPr="00173645" w:rsidRDefault="001503CA" w:rsidP="001503CA">
      <w:pPr>
        <w:rPr>
          <w:rFonts w:asciiTheme="minorHAnsi" w:hAnsiTheme="minorHAnsi" w:cstheme="minorHAnsi"/>
        </w:rPr>
      </w:pPr>
    </w:p>
    <w:p w14:paraId="5D96113D" w14:textId="77777777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  <w:r w:rsidRPr="00173645">
        <w:rPr>
          <w:rFonts w:asciiTheme="minorHAnsi" w:hAnsiTheme="minorHAnsi" w:cstheme="minorHAnsi"/>
          <w:lang w:val="tr-TR"/>
        </w:rPr>
        <w:t>Size en iyisini diliyoruz - sağlıklı kalın!</w:t>
      </w:r>
    </w:p>
    <w:p w14:paraId="5079D535" w14:textId="1364F92E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lang w:val="tr-TR"/>
        </w:rPr>
      </w:pPr>
      <w:r w:rsidRPr="00173645">
        <w:rPr>
          <w:rFonts w:asciiTheme="minorHAnsi" w:hAnsiTheme="minorHAnsi" w:cstheme="minorHAnsi"/>
          <w:lang w:val="tr-TR"/>
        </w:rPr>
        <w:t>Yakında görüşmek dileğiyle</w:t>
      </w:r>
    </w:p>
    <w:p w14:paraId="23B82265" w14:textId="77777777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</w:p>
    <w:p w14:paraId="0432293F" w14:textId="6A0C3782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lang w:val="tr-TR"/>
        </w:rPr>
      </w:pPr>
      <w:r w:rsidRPr="00173645">
        <w:rPr>
          <w:rFonts w:asciiTheme="minorHAnsi" w:hAnsiTheme="minorHAnsi" w:cstheme="minorHAnsi"/>
          <w:lang w:val="tr-TR"/>
        </w:rPr>
        <w:t>Saygılarımla</w:t>
      </w:r>
    </w:p>
    <w:p w14:paraId="71BA669E" w14:textId="77777777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</w:p>
    <w:p w14:paraId="0AEE6FC5" w14:textId="77777777" w:rsidR="00173645" w:rsidRPr="00173645" w:rsidRDefault="00173645" w:rsidP="001736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  <w:r w:rsidRPr="00173645">
        <w:rPr>
          <w:rFonts w:asciiTheme="minorHAnsi" w:hAnsiTheme="minorHAnsi" w:cstheme="minorHAnsi"/>
          <w:lang w:val="tr-TR"/>
        </w:rPr>
        <w:t>THG Koleji adına Annedore Dierker</w:t>
      </w:r>
      <w:bookmarkStart w:id="1" w:name="_GoBack"/>
      <w:bookmarkEnd w:id="1"/>
    </w:p>
    <w:p w14:paraId="39A19EDB" w14:textId="77777777" w:rsidR="005D2704" w:rsidRPr="00173645" w:rsidRDefault="005D2704" w:rsidP="001503CA">
      <w:pPr>
        <w:rPr>
          <w:rFonts w:asciiTheme="minorHAnsi" w:hAnsiTheme="minorHAnsi" w:cstheme="minorHAnsi"/>
        </w:rPr>
      </w:pPr>
    </w:p>
    <w:sectPr w:rsidR="005D2704" w:rsidRPr="00173645" w:rsidSect="009826F5">
      <w:pgSz w:w="11906" w:h="16838"/>
      <w:pgMar w:top="28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de-DE" w:vendorID="64" w:dllVersion="6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EzN7Y0M7Y0NTVX0lEKTi0uzszPAykwqgUA8xQokSwAAAA="/>
  </w:docVars>
  <w:rsids>
    <w:rsidRoot w:val="009826F5"/>
    <w:rsid w:val="000270E4"/>
    <w:rsid w:val="001503CA"/>
    <w:rsid w:val="00173645"/>
    <w:rsid w:val="005D2704"/>
    <w:rsid w:val="009826F5"/>
    <w:rsid w:val="00986CB3"/>
    <w:rsid w:val="00C5591F"/>
    <w:rsid w:val="00D8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25D4E"/>
  <w15:chartTrackingRefBased/>
  <w15:docId w15:val="{0A95F5F5-2DCA-4C68-8E55-8D879D102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2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826F5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826F5"/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uiPriority w:val="99"/>
    <w:unhideWhenUsed/>
    <w:rsid w:val="009826F5"/>
    <w:pPr>
      <w:spacing w:before="100" w:beforeAutospacing="1" w:after="100" w:afterAutospacing="1"/>
    </w:pPr>
  </w:style>
  <w:style w:type="character" w:styleId="Hyperlink">
    <w:name w:val="Hyperlink"/>
    <w:basedOn w:val="Absatz-Standardschriftart"/>
    <w:uiPriority w:val="99"/>
    <w:semiHidden/>
    <w:unhideWhenUsed/>
    <w:rsid w:val="001736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0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82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21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36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5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98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27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4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sl.microsofttranslator.com/bv.aspx?ref=TAns&amp;from=&amp;to=tr&amp;a=https%3A%2F%2Fwww.berlin.de%2Fsen%2Fbjf%2Fcoronavirus%2Faktuelles%2Fschulschliessung%2F" TargetMode="External"/><Relationship Id="rId5" Type="http://schemas.openxmlformats.org/officeDocument/2006/relationships/hyperlink" Target="https://ssl.microsofttranslator.com/bv.aspx?ref=TAns&amp;from=&amp;to=tr&amp;a=https%3A%2F%2Fwww.berlin.de%2Fsen%2Fbildung%2Fschule%2Fpruefungen-und-abschluesse%2F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madmin</dc:creator>
  <cp:keywords/>
  <dc:description/>
  <cp:lastModifiedBy>Familie</cp:lastModifiedBy>
  <cp:revision>2</cp:revision>
  <cp:lastPrinted>2017-11-23T09:21:00Z</cp:lastPrinted>
  <dcterms:created xsi:type="dcterms:W3CDTF">2020-03-26T10:06:00Z</dcterms:created>
  <dcterms:modified xsi:type="dcterms:W3CDTF">2020-03-26T10:06:00Z</dcterms:modified>
</cp:coreProperties>
</file>